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4B568" w14:textId="597BA209" w:rsidR="008D623F" w:rsidRPr="004739A9" w:rsidRDefault="00ED39D4">
      <w:pPr>
        <w:pStyle w:val="Heading1"/>
        <w:rPr>
          <w:color w:val="000000" w:themeColor="text1"/>
          <w:sz w:val="40"/>
          <w:szCs w:val="40"/>
        </w:rPr>
      </w:pPr>
      <w:bookmarkStart w:id="0" w:name="X8b888403fc6b99808f3a47d64a411c4fb912b08"/>
      <w:r w:rsidRPr="004739A9">
        <w:rPr>
          <w:color w:val="000000" w:themeColor="text1"/>
          <w:sz w:val="40"/>
          <w:szCs w:val="40"/>
        </w:rPr>
        <w:t xml:space="preserve">How To Deploy </w:t>
      </w:r>
      <w:r w:rsidR="004739A9" w:rsidRPr="004739A9">
        <w:rPr>
          <w:color w:val="000000" w:themeColor="text1"/>
          <w:sz w:val="40"/>
          <w:szCs w:val="40"/>
        </w:rPr>
        <w:t>a</w:t>
      </w:r>
      <w:r w:rsidRPr="004739A9">
        <w:rPr>
          <w:color w:val="000000" w:themeColor="text1"/>
          <w:sz w:val="40"/>
          <w:szCs w:val="40"/>
        </w:rPr>
        <w:t xml:space="preserve"> Movie and Product Recommendation System?</w:t>
      </w:r>
      <w:hyperlink w:anchor="X8b888403fc6b99808f3a47d64a411c4fb912b08">
        <w:r w:rsidRPr="004739A9">
          <w:rPr>
            <w:rStyle w:val="Hyperlink"/>
            <w:color w:val="000000" w:themeColor="text1"/>
            <w:sz w:val="40"/>
            <w:szCs w:val="40"/>
          </w:rPr>
          <w:t>¶</w:t>
        </w:r>
      </w:hyperlink>
    </w:p>
    <w:p w14:paraId="451021EF" w14:textId="770406E3" w:rsidR="008D623F" w:rsidRPr="004739A9" w:rsidRDefault="00ED39D4">
      <w:pPr>
        <w:pStyle w:val="Heading2"/>
        <w:rPr>
          <w:color w:val="000000" w:themeColor="text1"/>
          <w:sz w:val="32"/>
          <w:szCs w:val="32"/>
        </w:rPr>
      </w:pPr>
      <w:bookmarkStart w:id="1" w:name="X08e8d4ca933df4da96b4caca130bf012b18396a"/>
      <w:r w:rsidRPr="004739A9">
        <w:rPr>
          <w:color w:val="000000" w:themeColor="text1"/>
          <w:sz w:val="32"/>
          <w:szCs w:val="32"/>
        </w:rPr>
        <w:t>Best Approaches to Deploy a Recommendation System</w:t>
      </w:r>
      <w:r w:rsidR="004739A9">
        <w:rPr>
          <w:color w:val="000000" w:themeColor="text1"/>
          <w:sz w:val="32"/>
          <w:szCs w:val="32"/>
        </w:rPr>
        <w:t>:</w:t>
      </w:r>
    </w:p>
    <w:p w14:paraId="16F2AEC9" w14:textId="77777777" w:rsidR="008D623F" w:rsidRDefault="00ED39D4">
      <w:pPr>
        <w:pStyle w:val="FirstParagraph"/>
      </w:pPr>
      <w:r>
        <w:t xml:space="preserve">The deployment pattern for any recommender is specific to the volumes and volatility of the data on which they are based. The specific business scenarios enabled with the recommenders also affect how you should implement the recommendation platform. There </w:t>
      </w:r>
      <w:r>
        <w:t>are Five best Practice to Deploy a Right Model:</w:t>
      </w:r>
    </w:p>
    <w:p w14:paraId="77280A24" w14:textId="77777777" w:rsidR="008D623F" w:rsidRDefault="00ED39D4">
      <w:pPr>
        <w:pStyle w:val="Compact"/>
        <w:numPr>
          <w:ilvl w:val="0"/>
          <w:numId w:val="2"/>
        </w:numPr>
      </w:pPr>
      <w:r>
        <w:rPr>
          <w:b/>
          <w:bCs/>
        </w:rPr>
        <w:t>Data Assessment</w:t>
      </w:r>
    </w:p>
    <w:p w14:paraId="5619FEF6" w14:textId="77777777" w:rsidR="008D623F" w:rsidRDefault="00ED39D4">
      <w:pPr>
        <w:pStyle w:val="Compact"/>
        <w:numPr>
          <w:ilvl w:val="0"/>
          <w:numId w:val="2"/>
        </w:numPr>
      </w:pPr>
      <w:r>
        <w:rPr>
          <w:b/>
          <w:bCs/>
        </w:rPr>
        <w:t>Evaluation of the right tech stack</w:t>
      </w:r>
    </w:p>
    <w:p w14:paraId="3E57152F" w14:textId="77777777" w:rsidR="008D623F" w:rsidRDefault="00ED39D4">
      <w:pPr>
        <w:pStyle w:val="Compact"/>
        <w:numPr>
          <w:ilvl w:val="0"/>
          <w:numId w:val="2"/>
        </w:numPr>
      </w:pPr>
      <w:r>
        <w:rPr>
          <w:b/>
          <w:bCs/>
        </w:rPr>
        <w:t>Robust Deployment approach</w:t>
      </w:r>
    </w:p>
    <w:p w14:paraId="2DD4828B" w14:textId="77777777" w:rsidR="008D623F" w:rsidRDefault="00ED39D4">
      <w:pPr>
        <w:pStyle w:val="Compact"/>
        <w:numPr>
          <w:ilvl w:val="0"/>
          <w:numId w:val="2"/>
        </w:numPr>
      </w:pPr>
      <w:r>
        <w:rPr>
          <w:b/>
          <w:bCs/>
        </w:rPr>
        <w:t>Post deployment support &amp; testing</w:t>
      </w:r>
    </w:p>
    <w:p w14:paraId="4CA0D980" w14:textId="77777777" w:rsidR="008D623F" w:rsidRDefault="00ED39D4">
      <w:pPr>
        <w:pStyle w:val="Compact"/>
        <w:numPr>
          <w:ilvl w:val="0"/>
          <w:numId w:val="2"/>
        </w:numPr>
      </w:pPr>
      <w:r>
        <w:rPr>
          <w:b/>
          <w:bCs/>
        </w:rPr>
        <w:t>Change management &amp; communication</w:t>
      </w:r>
    </w:p>
    <w:p w14:paraId="51C4D685" w14:textId="77777777" w:rsidR="008D623F" w:rsidRPr="004739A9" w:rsidRDefault="00ED39D4">
      <w:pPr>
        <w:pStyle w:val="Heading3"/>
        <w:rPr>
          <w:color w:val="000000" w:themeColor="text1"/>
          <w:sz w:val="32"/>
          <w:szCs w:val="32"/>
        </w:rPr>
      </w:pPr>
      <w:bookmarkStart w:id="2" w:name="X07435daf1e3ab9c596c111880c31caebe301172"/>
      <w:r w:rsidRPr="004739A9">
        <w:rPr>
          <w:color w:val="000000" w:themeColor="text1"/>
          <w:sz w:val="32"/>
          <w:szCs w:val="32"/>
        </w:rPr>
        <w:t>Platforms To Deploy Recommendation Systems</w:t>
      </w:r>
    </w:p>
    <w:p w14:paraId="0766900D" w14:textId="77777777" w:rsidR="008D623F" w:rsidRDefault="00ED39D4">
      <w:pPr>
        <w:pStyle w:val="Compact"/>
        <w:numPr>
          <w:ilvl w:val="0"/>
          <w:numId w:val="3"/>
        </w:numPr>
      </w:pPr>
      <w:r>
        <w:t>Amazon SageMaker</w:t>
      </w:r>
    </w:p>
    <w:p w14:paraId="04B0ED23" w14:textId="77777777" w:rsidR="008D623F" w:rsidRDefault="00ED39D4">
      <w:pPr>
        <w:pStyle w:val="Compact"/>
        <w:numPr>
          <w:ilvl w:val="0"/>
          <w:numId w:val="3"/>
        </w:numPr>
      </w:pPr>
      <w:r>
        <w:t>Az</w:t>
      </w:r>
      <w:r>
        <w:t>ure Machine Learning</w:t>
      </w:r>
    </w:p>
    <w:p w14:paraId="128603DA" w14:textId="77777777" w:rsidR="008D623F" w:rsidRDefault="00ED39D4">
      <w:pPr>
        <w:pStyle w:val="Compact"/>
        <w:numPr>
          <w:ilvl w:val="0"/>
          <w:numId w:val="3"/>
        </w:numPr>
      </w:pPr>
      <w:r>
        <w:t>Google Cloud AI Platform</w:t>
      </w:r>
    </w:p>
    <w:p w14:paraId="3A4E7526" w14:textId="77777777" w:rsidR="008D623F" w:rsidRDefault="00ED39D4">
      <w:pPr>
        <w:pStyle w:val="Compact"/>
        <w:numPr>
          <w:ilvl w:val="0"/>
          <w:numId w:val="3"/>
        </w:numPr>
      </w:pPr>
      <w:r>
        <w:t>IBM Watson Studio</w:t>
      </w:r>
    </w:p>
    <w:p w14:paraId="6EF0FA0F" w14:textId="77777777" w:rsidR="008D623F" w:rsidRDefault="00ED39D4">
      <w:pPr>
        <w:pStyle w:val="Compact"/>
        <w:numPr>
          <w:ilvl w:val="0"/>
          <w:numId w:val="3"/>
        </w:numPr>
      </w:pPr>
      <w:r>
        <w:t>Heroku</w:t>
      </w:r>
    </w:p>
    <w:p w14:paraId="2DB607B0" w14:textId="77777777" w:rsidR="008D623F" w:rsidRDefault="00ED39D4">
      <w:pPr>
        <w:pStyle w:val="Compact"/>
        <w:numPr>
          <w:ilvl w:val="0"/>
          <w:numId w:val="3"/>
        </w:numPr>
      </w:pPr>
      <w:r>
        <w:t>Docker</w:t>
      </w:r>
    </w:p>
    <w:p w14:paraId="3B51B6B1" w14:textId="77777777" w:rsidR="008D623F" w:rsidRDefault="00ED39D4">
      <w:pPr>
        <w:pStyle w:val="Compact"/>
        <w:numPr>
          <w:ilvl w:val="0"/>
          <w:numId w:val="3"/>
        </w:numPr>
      </w:pPr>
      <w:r>
        <w:t>etc</w:t>
      </w:r>
    </w:p>
    <w:p w14:paraId="48DA7047" w14:textId="3CA4AC43" w:rsidR="008D623F" w:rsidRPr="004739A9" w:rsidRDefault="00ED39D4">
      <w:pPr>
        <w:pStyle w:val="Heading2"/>
        <w:rPr>
          <w:color w:val="000000" w:themeColor="text1"/>
          <w:sz w:val="32"/>
          <w:szCs w:val="32"/>
        </w:rPr>
      </w:pPr>
      <w:bookmarkStart w:id="3" w:name="X438fc570499e3f3872656d781a5dee0fb017880"/>
      <w:bookmarkEnd w:id="1"/>
      <w:bookmarkEnd w:id="2"/>
      <w:r w:rsidRPr="004739A9">
        <w:rPr>
          <w:color w:val="000000" w:themeColor="text1"/>
          <w:sz w:val="32"/>
          <w:szCs w:val="32"/>
        </w:rPr>
        <w:t xml:space="preserve">Why To Choose Heroku </w:t>
      </w:r>
      <w:r w:rsidR="004739A9" w:rsidRPr="004739A9">
        <w:rPr>
          <w:color w:val="000000" w:themeColor="text1"/>
          <w:sz w:val="32"/>
          <w:szCs w:val="32"/>
        </w:rPr>
        <w:t>for</w:t>
      </w:r>
      <w:r w:rsidRPr="004739A9">
        <w:rPr>
          <w:color w:val="000000" w:themeColor="text1"/>
          <w:sz w:val="32"/>
          <w:szCs w:val="32"/>
        </w:rPr>
        <w:t xml:space="preserve"> Testing Recommendation Systems</w:t>
      </w:r>
    </w:p>
    <w:p w14:paraId="7F1234AC" w14:textId="5CEB11BA" w:rsidR="004739A9" w:rsidRDefault="00ED39D4">
      <w:pPr>
        <w:pStyle w:val="FirstParagraph"/>
      </w:pPr>
      <w:r>
        <w:t>Deploying a machine learning model as a service can solve most of these problems, and predictions will be real-time. B</w:t>
      </w:r>
      <w:r>
        <w:t>ut there will be issues like scalability, monitoring, and down-time of service. Though there are many cloud providers to resolve these issues and provide 24*7 support. Still, if you are a small company or just starting in AI/ML and don’t want to spend more</w:t>
      </w:r>
      <w:r>
        <w:t xml:space="preserve"> time to handle cloud deployments or DevOps tasks and want a quick deployment option, then deploying your machine learning model on Heroku using Flask will address all your issues. and it is free Cloud Source Platform and very easy to use.</w:t>
      </w:r>
      <w:r w:rsidR="004739A9">
        <w:br w:type="page"/>
      </w:r>
    </w:p>
    <w:p w14:paraId="4113EB0E" w14:textId="77777777" w:rsidR="008D623F" w:rsidRDefault="008D623F">
      <w:pPr>
        <w:pStyle w:val="FirstParagraph"/>
      </w:pPr>
    </w:p>
    <w:p w14:paraId="787BA55D" w14:textId="77777777" w:rsidR="008D623F" w:rsidRPr="004739A9" w:rsidRDefault="00ED39D4">
      <w:pPr>
        <w:pStyle w:val="Heading2"/>
        <w:rPr>
          <w:color w:val="000000" w:themeColor="text1"/>
          <w:sz w:val="32"/>
          <w:szCs w:val="32"/>
        </w:rPr>
      </w:pPr>
      <w:bookmarkStart w:id="4" w:name="heroku-using-flask"/>
      <w:bookmarkEnd w:id="3"/>
      <w:r w:rsidRPr="004739A9">
        <w:rPr>
          <w:color w:val="000000" w:themeColor="text1"/>
          <w:sz w:val="32"/>
          <w:szCs w:val="32"/>
        </w:rPr>
        <w:t>Heroku using Fla</w:t>
      </w:r>
      <w:r w:rsidRPr="004739A9">
        <w:rPr>
          <w:color w:val="000000" w:themeColor="text1"/>
          <w:sz w:val="32"/>
          <w:szCs w:val="32"/>
        </w:rPr>
        <w:t>sk</w:t>
      </w:r>
    </w:p>
    <w:p w14:paraId="3A83DCCB" w14:textId="77777777" w:rsidR="008D623F" w:rsidRDefault="00ED39D4">
      <w:pPr>
        <w:pStyle w:val="FirstParagraph"/>
      </w:pPr>
      <w:r>
        <w:t>Heroku is a Platform-as-a-Service tool by Salesforce. Heroku is backed by AWS and all Heroku applications/services are hosted on AWS. AWS provides the infrastructure and handles all the load-balancing, resource utilization, networking, logging, monitori</w:t>
      </w:r>
      <w:r>
        <w:t>ng and Heroku acts as a middle-man to provide a scalable, automated rapid deployment platform with all cloud capabilities. Using Flask will provide UI to test and it can be integrated with enterprise-level applications.</w:t>
      </w:r>
    </w:p>
    <w:p w14:paraId="6FBA22E6" w14:textId="545B473E" w:rsidR="008D623F" w:rsidRPr="004739A9" w:rsidRDefault="00ED39D4">
      <w:pPr>
        <w:pStyle w:val="Heading2"/>
        <w:rPr>
          <w:color w:val="000000" w:themeColor="text1"/>
          <w:sz w:val="32"/>
          <w:szCs w:val="32"/>
        </w:rPr>
      </w:pPr>
      <w:bookmarkStart w:id="5" w:name="Xf0dc5d6b58cb9a3e53eb4d05fe18b71e7bca4f3"/>
      <w:bookmarkEnd w:id="4"/>
      <w:r w:rsidRPr="004739A9">
        <w:rPr>
          <w:color w:val="000000" w:themeColor="text1"/>
          <w:sz w:val="32"/>
          <w:szCs w:val="32"/>
        </w:rPr>
        <w:t>Steps for Recommendation System depl</w:t>
      </w:r>
      <w:r w:rsidRPr="004739A9">
        <w:rPr>
          <w:color w:val="000000" w:themeColor="text1"/>
          <w:sz w:val="32"/>
          <w:szCs w:val="32"/>
        </w:rPr>
        <w:t>oyment on Heroku using Flask</w:t>
      </w:r>
      <w:r w:rsidR="004739A9" w:rsidRPr="004739A9">
        <w:rPr>
          <w:color w:val="000000" w:themeColor="text1"/>
          <w:sz w:val="32"/>
          <w:szCs w:val="32"/>
        </w:rPr>
        <w:t>:</w:t>
      </w:r>
    </w:p>
    <w:p w14:paraId="52D9B283" w14:textId="77777777" w:rsidR="008D623F" w:rsidRDefault="00ED39D4">
      <w:pPr>
        <w:pStyle w:val="FirstParagraph"/>
      </w:pPr>
      <w:r>
        <w:t>Deployment on Heroku using Flask has 7 steps from creating a machine learning model to deployment. These steps are the same for all machine learning models and you can deploy any ML model on Heroku using these steps.</w:t>
      </w:r>
    </w:p>
    <w:p w14:paraId="04A2273B" w14:textId="77777777" w:rsidR="008D623F" w:rsidRDefault="00ED39D4">
      <w:pPr>
        <w:pStyle w:val="BodyText"/>
      </w:pPr>
      <w:r>
        <w:rPr>
          <w:b/>
          <w:bCs/>
        </w:rPr>
        <w:t>STEP 1:</w:t>
      </w:r>
    </w:p>
    <w:p w14:paraId="5BC7BB87" w14:textId="77777777" w:rsidR="008D623F" w:rsidRDefault="00ED39D4">
      <w:pPr>
        <w:pStyle w:val="BodyText"/>
      </w:pPr>
      <w:r>
        <w:t>Cr</w:t>
      </w:r>
      <w:r>
        <w:t>eate Recommendation ML Model and save (pickle) it</w:t>
      </w:r>
    </w:p>
    <w:p w14:paraId="1872139F" w14:textId="071F946A" w:rsidR="004739A9" w:rsidRDefault="00ED39D4">
      <w:pPr>
        <w:pStyle w:val="BodyText"/>
      </w:pPr>
      <w:r>
        <w:rPr>
          <w:noProof/>
        </w:rPr>
        <w:drawing>
          <wp:inline distT="0" distB="0" distL="0" distR="0" wp14:anchorId="75E63A31" wp14:editId="1C535B3F">
            <wp:extent cx="5334000" cy="1039627"/>
            <wp:effectExtent l="0" t="0" r="0" b="0"/>
            <wp:docPr id="25" name="Picture" descr="save-machine-learning-model-python.png"/>
            <wp:cNvGraphicFramePr/>
            <a:graphic xmlns:a="http://schemas.openxmlformats.org/drawingml/2006/main">
              <a:graphicData uri="http://schemas.openxmlformats.org/drawingml/2006/picture">
                <pic:pic xmlns:pic="http://schemas.openxmlformats.org/drawingml/2006/picture">
                  <pic:nvPicPr>
                    <pic:cNvPr id="26" name="Picture" descr="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"/>
                    <pic:cNvPicPr>
                      <a:picLocks noChangeAspect="1" noChangeArrowheads="1"/>
                    </pic:cNvPicPr>
                  </pic:nvPicPr>
                  <pic:blipFill>
                    <a:blip r:embed="rId7"/>
                    <a:stretch>
                      <a:fillRect/>
                    </a:stretch>
                  </pic:blipFill>
                  <pic:spPr bwMode="auto">
                    <a:xfrm>
                      <a:off x="0" y="0"/>
                      <a:ext cx="5334000" cy="1039627"/>
                    </a:xfrm>
                    <a:prstGeom prst="rect">
                      <a:avLst/>
                    </a:prstGeom>
                    <a:noFill/>
                    <a:ln w="9525">
                      <a:noFill/>
                      <a:headEnd/>
                      <a:tailEnd/>
                    </a:ln>
                  </pic:spPr>
                </pic:pic>
              </a:graphicData>
            </a:graphic>
          </wp:inline>
        </w:drawing>
      </w:r>
      <w:r w:rsidR="004739A9">
        <w:br w:type="page"/>
      </w:r>
    </w:p>
    <w:p w14:paraId="618D6213" w14:textId="77777777" w:rsidR="008D623F" w:rsidRDefault="008D623F">
      <w:pPr>
        <w:pStyle w:val="BodyText"/>
      </w:pPr>
    </w:p>
    <w:p w14:paraId="6B676B9D" w14:textId="77777777" w:rsidR="008D623F" w:rsidRDefault="00ED39D4">
      <w:pPr>
        <w:pStyle w:val="BodyText"/>
      </w:pPr>
      <w:r>
        <w:rPr>
          <w:b/>
          <w:bCs/>
        </w:rPr>
        <w:t>STEP 2:</w:t>
      </w:r>
      <w:r>
        <w:br/>
      </w:r>
    </w:p>
    <w:p w14:paraId="7998505B" w14:textId="77777777" w:rsidR="008D623F" w:rsidRDefault="00ED39D4">
      <w:pPr>
        <w:pStyle w:val="BodyText"/>
      </w:pPr>
      <w:r>
        <w:t>Create Flask files for UI and python main file (app.py) or with the name of any other .py file</w:t>
      </w:r>
    </w:p>
    <w:p w14:paraId="634FA9AB" w14:textId="77777777" w:rsidR="008D623F" w:rsidRDefault="00ED39D4">
      <w:pPr>
        <w:pStyle w:val="BodyText"/>
      </w:pPr>
      <w:r>
        <w:rPr>
          <w:noProof/>
        </w:rPr>
        <w:drawing>
          <wp:inline distT="0" distB="0" distL="0" distR="0" wp14:anchorId="44E033AA" wp14:editId="682AC7F0">
            <wp:extent cx="5334000" cy="3844688"/>
            <wp:effectExtent l="0" t="0" r="0" b="0"/>
            <wp:docPr id="28" name="Picture" descr="1_AqA4VimNlY0ZUFTCyXFfsA.png"/>
            <wp:cNvGraphicFramePr/>
            <a:graphic xmlns:a="http://schemas.openxmlformats.org/drawingml/2006/main">
              <a:graphicData uri="http://schemas.openxmlformats.org/drawingml/2006/picture">
                <pic:pic xmlns:pic="http://schemas.openxmlformats.org/drawingml/2006/picture">
                  <pic:nvPicPr>
                    <pic:cNvPr id="29" name="Picture" descr="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"/>
                    <pic:cNvPicPr>
                      <a:picLocks noChangeAspect="1" noChangeArrowheads="1"/>
                    </pic:cNvPicPr>
                  </pic:nvPicPr>
                  <pic:blipFill>
                    <a:blip r:embed="rId8"/>
                    <a:stretch>
                      <a:fillRect/>
                    </a:stretch>
                  </pic:blipFill>
                  <pic:spPr bwMode="auto">
                    <a:xfrm>
                      <a:off x="0" y="0"/>
                      <a:ext cx="5334000" cy="3844688"/>
                    </a:xfrm>
                    <a:prstGeom prst="rect">
                      <a:avLst/>
                    </a:prstGeom>
                    <a:noFill/>
                    <a:ln w="9525">
                      <a:noFill/>
                      <a:headEnd/>
                      <a:tailEnd/>
                    </a:ln>
                  </pic:spPr>
                </pic:pic>
              </a:graphicData>
            </a:graphic>
          </wp:inline>
        </w:drawing>
      </w:r>
    </w:p>
    <w:p w14:paraId="022CF3A5" w14:textId="77777777" w:rsidR="008D623F" w:rsidRDefault="00ED39D4">
      <w:pPr>
        <w:pStyle w:val="BodyText"/>
      </w:pPr>
      <w:r>
        <w:t>that can unpickle the machine learning model from step 1 and do predictions. we will create flask files — index.html and app.py. index.html, is a flask UI file for providing inputs (or features) to the model. app.py, is a python main file that unpickles th</w:t>
      </w:r>
      <w:r>
        <w:t>e gradient boosting model from Step 1, renders the flask UI page index.html and makes predictions based on input from UI.</w:t>
      </w:r>
    </w:p>
    <w:p w14:paraId="118BB159" w14:textId="77777777" w:rsidR="008D623F" w:rsidRDefault="00ED39D4">
      <w:pPr>
        <w:pStyle w:val="BodyText"/>
      </w:pPr>
      <w:r>
        <w:rPr>
          <w:b/>
          <w:bCs/>
        </w:rPr>
        <w:t>STEP 3:</w:t>
      </w:r>
    </w:p>
    <w:p w14:paraId="371F63D9" w14:textId="77777777" w:rsidR="008D623F" w:rsidRDefault="00ED39D4">
      <w:pPr>
        <w:pStyle w:val="BodyText"/>
      </w:pPr>
      <w:r>
        <w:t>Create requirements.txt to setup Flask web app with all python dependencies. In Step 3, we will create requirements.txt to add</w:t>
      </w:r>
      <w:r>
        <w:t xml:space="preserve"> all of the dependencies for the flask app.</w:t>
      </w:r>
    </w:p>
    <w:p w14:paraId="4A46555F" w14:textId="77777777" w:rsidR="008D623F" w:rsidRDefault="00ED39D4">
      <w:pPr>
        <w:pStyle w:val="BodyText"/>
      </w:pPr>
      <w:r>
        <w:rPr>
          <w:b/>
          <w:bCs/>
        </w:rPr>
        <w:t>STEP 4:</w:t>
      </w:r>
    </w:p>
    <w:p w14:paraId="0745F9AD" w14:textId="77777777" w:rsidR="008D623F" w:rsidRDefault="00ED39D4">
      <w:pPr>
        <w:pStyle w:val="BodyText"/>
      </w:pPr>
      <w:r>
        <w:t>Create Procfile to initiate Flask app command. In Step 4, we will create Procfile to specify the commands that are executed by Heroku app on startup.</w:t>
      </w:r>
    </w:p>
    <w:p w14:paraId="2288255C" w14:textId="77777777" w:rsidR="008D623F" w:rsidRDefault="00ED39D4">
      <w:pPr>
        <w:pStyle w:val="BodyText"/>
      </w:pPr>
      <w:r>
        <w:rPr>
          <w:b/>
          <w:bCs/>
        </w:rPr>
        <w:t>STEP 5:</w:t>
      </w:r>
    </w:p>
    <w:p w14:paraId="5C0E0726" w14:textId="77777777" w:rsidR="008D623F" w:rsidRDefault="00ED39D4">
      <w:pPr>
        <w:pStyle w:val="BodyText"/>
      </w:pPr>
      <w:r>
        <w:t>Commit files from Step 1, 2, 3 &amp; 4 in the Gith</w:t>
      </w:r>
      <w:r>
        <w:t>ub repo</w:t>
      </w:r>
    </w:p>
    <w:p w14:paraId="213516A5" w14:textId="77777777" w:rsidR="008D623F" w:rsidRDefault="00ED39D4">
      <w:pPr>
        <w:pStyle w:val="BodyText"/>
      </w:pPr>
      <w:r>
        <w:rPr>
          <w:b/>
          <w:bCs/>
        </w:rPr>
        <w:lastRenderedPageBreak/>
        <w:t>STEP 6:</w:t>
      </w:r>
    </w:p>
    <w:p w14:paraId="0CB2899E" w14:textId="77777777" w:rsidR="008D623F" w:rsidRDefault="00ED39D4">
      <w:pPr>
        <w:pStyle w:val="BodyText"/>
      </w:pPr>
      <w:r>
        <w:t>Create account/Login on Heroku, create an app, connect with Github repo, and select branch.</w:t>
      </w:r>
    </w:p>
    <w:p w14:paraId="3856256D" w14:textId="77777777" w:rsidR="008D623F" w:rsidRDefault="00ED39D4">
      <w:pPr>
        <w:pStyle w:val="BodyText"/>
      </w:pPr>
      <w:r>
        <w:rPr>
          <w:noProof/>
        </w:rPr>
        <w:drawing>
          <wp:inline distT="0" distB="0" distL="0" distR="0" wp14:anchorId="4C453175" wp14:editId="1587253B">
            <wp:extent cx="5334000" cy="4939657"/>
            <wp:effectExtent l="0" t="0" r="0" b="0"/>
            <wp:docPr id="31" name="Picture" descr="heroku_create_app.png"/>
            <wp:cNvGraphicFramePr/>
            <a:graphic xmlns:a="http://schemas.openxmlformats.org/drawingml/2006/main">
              <a:graphicData uri="http://schemas.openxmlformats.org/drawingml/2006/picture">
                <pic:pic xmlns:pic="http://schemas.openxmlformats.org/drawingml/2006/picture">
                  <pic:nvPicPr>
                    <pic:cNvPr id="32" name="Picture" descr="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"/>
                    <pic:cNvPicPr>
                      <a:picLocks noChangeAspect="1" noChangeArrowheads="1"/>
                    </pic:cNvPicPr>
                  </pic:nvPicPr>
                  <pic:blipFill>
                    <a:blip r:embed="rId9"/>
                    <a:stretch>
                      <a:fillRect/>
                    </a:stretch>
                  </pic:blipFill>
                  <pic:spPr bwMode="auto">
                    <a:xfrm>
                      <a:off x="0" y="0"/>
                      <a:ext cx="5334000" cy="4939657"/>
                    </a:xfrm>
                    <a:prstGeom prst="rect">
                      <a:avLst/>
                    </a:prstGeom>
                    <a:noFill/>
                    <a:ln w="9525">
                      <a:noFill/>
                      <a:headEnd/>
                      <a:tailEnd/>
                    </a:ln>
                  </pic:spPr>
                </pic:pic>
              </a:graphicData>
            </a:graphic>
          </wp:inline>
        </w:drawing>
      </w:r>
    </w:p>
    <w:p w14:paraId="5BE694D2" w14:textId="2BB98D33" w:rsidR="004739A9" w:rsidRDefault="00ED39D4">
      <w:pPr>
        <w:pStyle w:val="BodyText"/>
      </w:pPr>
      <w:r>
        <w:t>In Step 6, we will log in on Heroku and create a new app. Next, we will connect the GitHub repo created in step 5 to the Heroku app and select a b</w:t>
      </w:r>
      <w:r>
        <w:t>ranch.</w:t>
      </w:r>
      <w:r w:rsidR="004739A9">
        <w:br w:type="page"/>
      </w:r>
    </w:p>
    <w:p w14:paraId="086AA28A" w14:textId="77777777" w:rsidR="008D623F" w:rsidRDefault="008D623F">
      <w:pPr>
        <w:pStyle w:val="BodyText"/>
      </w:pPr>
    </w:p>
    <w:p w14:paraId="37E82E68" w14:textId="77777777" w:rsidR="008D623F" w:rsidRDefault="00ED39D4">
      <w:pPr>
        <w:pStyle w:val="BodyText"/>
      </w:pPr>
      <w:r>
        <w:rPr>
          <w:b/>
          <w:bCs/>
        </w:rPr>
        <w:t>STEP 7:</w:t>
      </w:r>
    </w:p>
    <w:p w14:paraId="614917C2" w14:textId="77777777" w:rsidR="008D623F" w:rsidRDefault="00ED39D4">
      <w:pPr>
        <w:pStyle w:val="BodyText"/>
      </w:pPr>
      <w:r>
        <w:t>Select manual deploy (or enable Automatic deploys) on Heroku.</w:t>
      </w:r>
    </w:p>
    <w:p w14:paraId="4C214E5C" w14:textId="77777777" w:rsidR="008D623F" w:rsidRDefault="00ED39D4">
      <w:pPr>
        <w:pStyle w:val="BodyText"/>
      </w:pPr>
      <w:r>
        <w:rPr>
          <w:noProof/>
        </w:rPr>
        <w:drawing>
          <wp:inline distT="0" distB="0" distL="0" distR="0" wp14:anchorId="7CAC0619" wp14:editId="6E72D9BA">
            <wp:extent cx="3962400" cy="2057400"/>
            <wp:effectExtent l="0" t="0" r="0" b="0"/>
            <wp:docPr id="34" name="Picture" descr="download.png"/>
            <wp:cNvGraphicFramePr/>
            <a:graphic xmlns:a="http://schemas.openxmlformats.org/drawingml/2006/main">
              <a:graphicData uri="http://schemas.openxmlformats.org/drawingml/2006/picture">
                <pic:pic xmlns:pic="http://schemas.openxmlformats.org/drawingml/2006/picture">
                  <pic:nvPicPr>
                    <pic:cNvPr id="35" name="Picture" descr="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"/>
                    <pic:cNvPicPr>
                      <a:picLocks noChangeAspect="1" noChangeArrowheads="1"/>
                    </pic:cNvPicPr>
                  </pic:nvPicPr>
                  <pic:blipFill>
                    <a:blip r:embed="rId10"/>
                    <a:stretch>
                      <a:fillRect/>
                    </a:stretch>
                  </pic:blipFill>
                  <pic:spPr bwMode="auto">
                    <a:xfrm>
                      <a:off x="0" y="0"/>
                      <a:ext cx="3962400" cy="2057400"/>
                    </a:xfrm>
                    <a:prstGeom prst="rect">
                      <a:avLst/>
                    </a:prstGeom>
                    <a:noFill/>
                    <a:ln w="9525">
                      <a:noFill/>
                      <a:headEnd/>
                      <a:tailEnd/>
                    </a:ln>
                  </pic:spPr>
                </pic:pic>
              </a:graphicData>
            </a:graphic>
          </wp:inline>
        </w:drawing>
      </w:r>
    </w:p>
    <w:p w14:paraId="34C7F3F1" w14:textId="77777777" w:rsidR="008D623F" w:rsidRDefault="00ED39D4">
      <w:pPr>
        <w:pStyle w:val="BodyText"/>
      </w:pPr>
      <w:r>
        <w:t>Finally in Step 7, select manual (or automatic) deploy and you can see the build logs scrolling. Once the application is deployed, you will get the application URL in logs and it will show the success message.</w:t>
      </w:r>
      <w:bookmarkEnd w:id="0"/>
      <w:bookmarkEnd w:id="5"/>
    </w:p>
    <w:sectPr w:rsidR="008D62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A8589" w14:textId="77777777" w:rsidR="00ED39D4" w:rsidRDefault="00ED39D4">
      <w:pPr>
        <w:spacing w:after="0"/>
      </w:pPr>
      <w:r>
        <w:separator/>
      </w:r>
    </w:p>
  </w:endnote>
  <w:endnote w:type="continuationSeparator" w:id="0">
    <w:p w14:paraId="234C92B8" w14:textId="77777777" w:rsidR="00ED39D4" w:rsidRDefault="00ED39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248DD" w14:textId="77777777" w:rsidR="00ED39D4" w:rsidRDefault="00ED39D4">
      <w:r>
        <w:separator/>
      </w:r>
    </w:p>
  </w:footnote>
  <w:footnote w:type="continuationSeparator" w:id="0">
    <w:p w14:paraId="07086192" w14:textId="77777777" w:rsidR="00ED39D4" w:rsidRDefault="00ED39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38B7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3D2CC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D623F"/>
    <w:rsid w:val="004739A9"/>
    <w:rsid w:val="008D623F"/>
    <w:rsid w:val="00ED39D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6F431"/>
  <w15:docId w15:val="{CB7390AE-1020-4DD8-BBEE-A225C0737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551</Words>
  <Characters>3147</Characters>
  <Application>Microsoft Office Word</Application>
  <DocSecurity>0</DocSecurity>
  <Lines>26</Lines>
  <Paragraphs>7</Paragraphs>
  <ScaleCrop>false</ScaleCrop>
  <Company/>
  <LinksUpToDate>false</LinksUpToDate>
  <CharactersWithSpaces>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ement</dc:title>
  <dc:creator/>
  <cp:keywords/>
  <cp:lastModifiedBy>ali asjad</cp:lastModifiedBy>
  <cp:revision>2</cp:revision>
  <dcterms:created xsi:type="dcterms:W3CDTF">2022-05-14T21:13:00Z</dcterms:created>
  <dcterms:modified xsi:type="dcterms:W3CDTF">2022-05-14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